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01B83" w:rsidRDefault="00353177" w14:paraId="54402A8A" w14:textId="4DDE286F">
      <w:r>
        <w:t>Objectives:</w:t>
      </w:r>
    </w:p>
    <w:p w:rsidR="00353177" w:rsidP="00353177" w:rsidRDefault="000B40A6" w14:paraId="5EC21AF1" w14:textId="47B2A139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>Lists</w:t>
      </w:r>
      <w:r w:rsidR="00DA4F45">
        <w:t>, adding &amp; removing items from a list, sum and average numbers from a list.</w:t>
      </w:r>
    </w:p>
    <w:p w:rsidR="00353177" w:rsidP="00353177" w:rsidRDefault="000B40A6" w14:paraId="426D5E8E" w14:textId="140BB784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>List Boxes using Tkinter</w:t>
      </w:r>
    </w:p>
    <w:p w:rsidR="00353177" w:rsidP="00353177" w:rsidRDefault="00353177" w14:paraId="2E15133F" w14:textId="4ED7C324"/>
    <w:p w:rsidR="00C25E36" w:rsidP="00C25E36" w:rsidRDefault="00C25E36" w14:paraId="46662713" w14:textId="34C6F7A1">
      <w:pPr>
        <w:jc w:val="center"/>
      </w:pPr>
      <w:r>
        <w:t>Please submit this document for grading when completed… Please work in-groups.</w:t>
      </w:r>
    </w:p>
    <w:p w:rsidR="00353177" w:rsidP="00353177" w:rsidRDefault="004E27C5" w14:paraId="259233BD" w14:textId="25EEA25C">
      <w:pPr>
        <w:rPr>
          <w:b/>
          <w:bCs/>
          <w:color w:val="FF0000"/>
        </w:rPr>
      </w:pPr>
      <w:r w:rsidRPr="000B40A6">
        <w:rPr>
          <w:b/>
          <w:bCs/>
          <w:color w:val="FF0000"/>
        </w:rPr>
        <w:t xml:space="preserve">There are </w:t>
      </w:r>
      <w:r w:rsidR="00C25E36">
        <w:rPr>
          <w:b/>
          <w:bCs/>
          <w:color w:val="FF0000"/>
        </w:rPr>
        <w:t>5</w:t>
      </w:r>
      <w:r w:rsidRPr="000B40A6">
        <w:rPr>
          <w:b/>
          <w:bCs/>
          <w:color w:val="FF0000"/>
        </w:rPr>
        <w:t xml:space="preserve"> Challenge Exercises, each worth </w:t>
      </w:r>
      <w:r w:rsidR="00C25E36">
        <w:rPr>
          <w:b/>
          <w:bCs/>
          <w:color w:val="FF0000"/>
        </w:rPr>
        <w:t>20%</w:t>
      </w:r>
    </w:p>
    <w:p w:rsidRPr="000B40A6" w:rsidR="00CF7529" w:rsidP="00CF7529" w:rsidRDefault="00CF7529" w14:paraId="4ED765CF" w14:textId="34F71CEB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:rsidR="00353177" w:rsidP="00353177" w:rsidRDefault="00353177" w14:paraId="0FFFFED7" w14:textId="28574E2B">
      <w:r w:rsidRPr="00FE2CB8">
        <w:rPr>
          <w:b/>
          <w:bCs/>
        </w:rPr>
        <w:t>Project #1</w:t>
      </w:r>
      <w:r>
        <w:t xml:space="preserve"> (creating lists)</w:t>
      </w:r>
      <w:r w:rsidR="00B35755">
        <w:t>. A list is a container that can hold character or number values.</w:t>
      </w:r>
      <w:r w:rsidR="00ED33D7">
        <w:t xml:space="preserve"> Instead of having to declare multiple variables, we can use one variable and assign multiple parameters.</w:t>
      </w:r>
    </w:p>
    <w:p w:rsidR="00353177" w:rsidP="00353177" w:rsidRDefault="00353177" w14:paraId="27B96B94" w14:textId="38B02C20">
      <w:r>
        <w:rPr>
          <w:noProof/>
        </w:rPr>
        <w:drawing>
          <wp:inline distT="0" distB="0" distL="0" distR="0" wp14:anchorId="497D2C3F" wp14:editId="600743EC">
            <wp:extent cx="5943600" cy="55981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32A" w:rsidP="00353177" w:rsidRDefault="001C232A" w14:paraId="59999074" w14:textId="7347A142"/>
    <w:p w:rsidR="001A253E" w:rsidP="00353177" w:rsidRDefault="001A253E" w14:paraId="1B444F6B" w14:textId="77777777"/>
    <w:p w:rsidR="001A253E" w:rsidP="00353177" w:rsidRDefault="001A253E" w14:paraId="00A6B82A" w14:textId="77777777"/>
    <w:p w:rsidR="001A253E" w:rsidP="00353177" w:rsidRDefault="001A253E" w14:paraId="2159D4CD" w14:textId="77777777"/>
    <w:p w:rsidR="001C232A" w:rsidP="00353177" w:rsidRDefault="001A253E" w14:paraId="1E024921" w14:textId="3DCB1D8D">
      <w:r>
        <w:t xml:space="preserve">Specifying which number in a list to print using indexes, notice the </w:t>
      </w:r>
      <w:r w:rsidR="00B107F4">
        <w:t>0-index</w:t>
      </w:r>
      <w:r>
        <w:t xml:space="preserve"> pointing to the number 2.</w:t>
      </w:r>
    </w:p>
    <w:p w:rsidR="001A253E" w:rsidP="00353177" w:rsidRDefault="001A253E" w14:paraId="7844BEB0" w14:textId="597F1074">
      <w:r>
        <w:rPr>
          <w:noProof/>
        </w:rPr>
        <w:drawing>
          <wp:inline distT="0" distB="0" distL="0" distR="0" wp14:anchorId="2B0622BB" wp14:editId="3E02F9FA">
            <wp:extent cx="2697714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B107F4" w:rsidTr="00B107F4" w14:paraId="0C00F353" w14:textId="77777777">
        <w:tc>
          <w:tcPr>
            <w:tcW w:w="4675" w:type="dxa"/>
          </w:tcPr>
          <w:p w:rsidR="00B107F4" w:rsidP="00353177" w:rsidRDefault="00935EF7" w14:paraId="6AC8B78B" w14:textId="7ABCC7DF">
            <w:r>
              <w:t xml:space="preserve">Values =   </w:t>
            </w:r>
            <w:r w:rsidR="00B107F4">
              <w:t>2    4   6   8   10</w:t>
            </w:r>
          </w:p>
        </w:tc>
      </w:tr>
      <w:tr w:rsidR="00B107F4" w:rsidTr="00B107F4" w14:paraId="2E327728" w14:textId="77777777">
        <w:tc>
          <w:tcPr>
            <w:tcW w:w="4675" w:type="dxa"/>
          </w:tcPr>
          <w:p w:rsidR="00B107F4" w:rsidP="00353177" w:rsidRDefault="00935EF7" w14:paraId="1B838155" w14:textId="4C33D559">
            <w:r>
              <w:t xml:space="preserve">Indexes = </w:t>
            </w:r>
            <w:r w:rsidR="00B107F4">
              <w:t xml:space="preserve">0   </w:t>
            </w:r>
            <w:r>
              <w:t xml:space="preserve"> </w:t>
            </w:r>
            <w:r w:rsidR="00B107F4">
              <w:t>1   2   3   4</w:t>
            </w:r>
          </w:p>
        </w:tc>
      </w:tr>
      <w:tr w:rsidR="00B107F4" w:rsidTr="00B107F4" w14:paraId="37EA6ED3" w14:textId="77777777">
        <w:tc>
          <w:tcPr>
            <w:tcW w:w="4675" w:type="dxa"/>
          </w:tcPr>
          <w:p w:rsidR="00B107F4" w:rsidP="00353177" w:rsidRDefault="00B107F4" w14:paraId="0F6EDFCA" w14:textId="77777777"/>
        </w:tc>
      </w:tr>
    </w:tbl>
    <w:p w:rsidR="00B107F4" w:rsidP="00353177" w:rsidRDefault="00B107F4" w14:paraId="7AA7223B" w14:textId="27AA5C8F"/>
    <w:p w:rsidR="00B749A9" w:rsidP="00353177" w:rsidRDefault="00B749A9" w14:paraId="4DADA22E" w14:textId="7FD0198B">
      <w:r>
        <w:t>Sum the list of numbers using a for loop</w:t>
      </w:r>
    </w:p>
    <w:p w:rsidR="00B749A9" w:rsidP="00353177" w:rsidRDefault="007C0C4C" w14:paraId="66958062" w14:textId="43D7E13E">
      <w:r>
        <w:rPr>
          <w:noProof/>
        </w:rPr>
        <w:drawing>
          <wp:inline distT="0" distB="0" distL="0" distR="0" wp14:anchorId="23256C03" wp14:editId="0E6F1513">
            <wp:extent cx="3482642" cy="1562235"/>
            <wp:effectExtent l="0" t="0" r="381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F25" w:rsidP="00353177" w:rsidRDefault="00E01F25" w14:paraId="4BE8F12C" w14:textId="4279032B"/>
    <w:p w:rsidR="00FE2CB8" w:rsidP="00FE2CB8" w:rsidRDefault="00FE2CB8" w14:paraId="24AECBB8" w14:textId="3A8F2685">
      <w:r w:rsidRPr="00FE2CB8">
        <w:rPr>
          <w:b/>
          <w:bCs/>
        </w:rPr>
        <w:t>Project #</w:t>
      </w:r>
      <w:r>
        <w:rPr>
          <w:b/>
          <w:bCs/>
        </w:rPr>
        <w:t>2</w:t>
      </w:r>
      <w:r>
        <w:t xml:space="preserve"> (creating lists, with input values and outputting the list to a text file)</w:t>
      </w:r>
    </w:p>
    <w:p w:rsidR="00FE2CB8" w:rsidP="00FE2CB8" w:rsidRDefault="00027182" w14:paraId="20C59B2E" w14:textId="6D6BFD3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7D5C45" wp14:editId="7A844560">
                <wp:simplePos x="0" y="0"/>
                <wp:positionH relativeFrom="column">
                  <wp:posOffset>1665514</wp:posOffset>
                </wp:positionH>
                <wp:positionV relativeFrom="paragraph">
                  <wp:posOffset>4234361</wp:posOffset>
                </wp:positionV>
                <wp:extent cx="2128157" cy="168729"/>
                <wp:effectExtent l="19050" t="76200" r="24765" b="22225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28157" cy="168729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8" coordsize="21600,21600" o:oned="t" filled="f" o:spt="38" path="m,c@0,0@1,5400@1,10800@1,16200@2,21600,21600,21600e" w14:anchorId="0AFBF411">
                <v:formulas>
                  <v:f eqn="mid #0 0"/>
                  <v:f eqn="val #0"/>
                  <v:f eqn="mid #0 21600"/>
                </v:formulas>
                <v:path fillok="f" arrowok="t" o:connecttype="none"/>
                <v:handles>
                  <v:h position="#0,center"/>
                </v:handles>
                <o:lock v:ext="edit" shapetype="t"/>
              </v:shapetype>
              <v:shape id="Connector: Curved 11" style="position:absolute;margin-left:131.15pt;margin-top:333.4pt;width:167.55pt;height:13.3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15F51" wp14:editId="049AE4BA">
                <wp:simplePos x="0" y="0"/>
                <wp:positionH relativeFrom="column">
                  <wp:posOffset>3467100</wp:posOffset>
                </wp:positionH>
                <wp:positionV relativeFrom="paragraph">
                  <wp:posOffset>3989433</wp:posOffset>
                </wp:positionV>
                <wp:extent cx="2182586" cy="876300"/>
                <wp:effectExtent l="0" t="0" r="2730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586" cy="87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27182" w:rsidP="00027182" w:rsidRDefault="00027182" w14:paraId="4F7CDF9A" w14:textId="0FC953D1">
                            <w:pPr>
                              <w:jc w:val="center"/>
                            </w:pPr>
                            <w:r>
                              <w:t>Pass the name to the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" style="position:absolute;margin-left:273pt;margin-top:314.15pt;width:171.85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w14:anchorId="19215F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">
                <v:textbox>
                  <w:txbxContent>
                    <w:p w:rsidR="00027182" w:rsidP="00027182" w:rsidRDefault="00027182" w14:paraId="4F7CDF9A" w14:textId="0FC953D1">
                      <w:pPr>
                        <w:jc w:val="center"/>
                      </w:pPr>
                      <w:r>
                        <w:t>Pass the name to the list</w:t>
                      </w:r>
                    </w:p>
                  </w:txbxContent>
                </v:textbox>
              </v:rect>
            </w:pict>
          </mc:Fallback>
        </mc:AlternateContent>
      </w:r>
      <w:r w:rsidR="00247E28">
        <w:rPr>
          <w:noProof/>
        </w:rPr>
        <w:drawing>
          <wp:inline distT="0" distB="0" distL="0" distR="0" wp14:anchorId="3FDF5E47" wp14:editId="572EDBB0">
            <wp:extent cx="4056332" cy="4076700"/>
            <wp:effectExtent l="0" t="0" r="190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469" cy="408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7E28">
        <w:rPr>
          <w:noProof/>
        </w:rPr>
        <w:drawing>
          <wp:inline distT="0" distB="0" distL="0" distR="0" wp14:anchorId="284E347E" wp14:editId="0A4BB217">
            <wp:extent cx="3107871" cy="1599639"/>
            <wp:effectExtent l="0" t="0" r="0" b="63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819" cy="160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0D2E" w:rsidP="00FE2CB8" w:rsidRDefault="000C0D2E" w14:paraId="62DCFD44" w14:textId="52ED0A05"/>
    <w:p w:rsidR="00500CAE" w:rsidRDefault="00500CAE" w14:paraId="3B3DCCFE" w14:textId="77777777">
      <w:pPr>
        <w:rPr>
          <w:b/>
          <w:bCs/>
        </w:rPr>
      </w:pPr>
      <w:r>
        <w:rPr>
          <w:b/>
          <w:bCs/>
        </w:rPr>
        <w:br w:type="page"/>
      </w:r>
    </w:p>
    <w:p w:rsidR="000C0D2E" w:rsidP="00FE2CB8" w:rsidRDefault="000C0D2E" w14:paraId="6AA6465E" w14:textId="6001AC59">
      <w:r w:rsidRPr="00FE2CB8">
        <w:rPr>
          <w:b/>
          <w:bCs/>
        </w:rPr>
        <w:lastRenderedPageBreak/>
        <w:t>Project #</w:t>
      </w:r>
      <w:r>
        <w:rPr>
          <w:b/>
          <w:bCs/>
        </w:rPr>
        <w:t xml:space="preserve">3 </w:t>
      </w:r>
      <w:r>
        <w:t>(creating list box using Tkinter)</w:t>
      </w:r>
    </w:p>
    <w:p w:rsidR="000C0D2E" w:rsidP="00FE2CB8" w:rsidRDefault="00500CAE" w14:paraId="3F91983A" w14:textId="5ECCEAC7">
      <w:r>
        <w:rPr>
          <w:noProof/>
        </w:rPr>
        <w:drawing>
          <wp:inline distT="0" distB="0" distL="0" distR="0" wp14:anchorId="5F937758" wp14:editId="25644B35">
            <wp:extent cx="2955938" cy="4310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824" cy="431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AC90E" wp14:editId="24E77F0C">
            <wp:extent cx="3124200" cy="1058197"/>
            <wp:effectExtent l="0" t="0" r="0" b="889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438" cy="107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AE" w:rsidP="00500CAE" w:rsidRDefault="00500CAE" w14:paraId="1CBD9670" w14:textId="77777777">
      <w:pPr>
        <w:rPr>
          <w:b/>
          <w:bCs/>
        </w:rPr>
      </w:pPr>
    </w:p>
    <w:p w:rsidRPr="004579E5" w:rsidR="00500CAE" w:rsidP="00500CAE" w:rsidRDefault="004579E5" w14:paraId="4BFFDE6F" w14:textId="4E4C0EB0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1: add your three favorite food items to the list box.</w:t>
      </w:r>
    </w:p>
    <w:p w:rsidRPr="004579E5" w:rsidR="004579E5" w:rsidP="00500CAE" w:rsidRDefault="004579E5" w14:paraId="56DC59F7" w14:textId="5E744560">
      <w:pPr>
        <w:rPr>
          <w:b/>
          <w:bCs/>
          <w:color w:val="FF0000"/>
        </w:rPr>
      </w:pPr>
    </w:p>
    <w:p w:rsidRPr="004579E5" w:rsidR="004579E5" w:rsidP="004579E5" w:rsidRDefault="004579E5" w14:paraId="2D965C40" w14:textId="69473F79">
      <w:pPr>
        <w:jc w:val="center"/>
        <w:rPr>
          <w:b/>
          <w:bCs/>
          <w:color w:val="FF0000"/>
        </w:rPr>
      </w:pPr>
      <w:r w:rsidRPr="38A53576" w:rsidR="004579E5">
        <w:rPr>
          <w:b w:val="1"/>
          <w:bCs w:val="1"/>
          <w:color w:val="FF0000"/>
        </w:rPr>
        <w:t>#1 print screen the running application with code below here.</w:t>
      </w:r>
    </w:p>
    <w:p w:rsidR="00500CAE" w:rsidP="38A53576" w:rsidRDefault="00500CAE" w14:paraId="084A6A76" w14:textId="53EF1E0E">
      <w:pPr>
        <w:pStyle w:val="Normal"/>
      </w:pPr>
      <w:r w:rsidR="62ECA0E5">
        <w:drawing>
          <wp:inline wp14:editId="38A53576" wp14:anchorId="1EE2E45C">
            <wp:extent cx="4095750" cy="4572000"/>
            <wp:effectExtent l="0" t="0" r="0" b="0"/>
            <wp:docPr id="10956480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e59bf31a5e450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0CAE" w:rsidP="00500CAE" w:rsidRDefault="00500CAE" w14:paraId="019267CF" w14:textId="77777777">
      <w:pPr>
        <w:rPr>
          <w:b/>
          <w:bCs/>
        </w:rPr>
      </w:pPr>
    </w:p>
    <w:p w:rsidR="00500CAE" w:rsidP="00500CAE" w:rsidRDefault="00500CAE" w14:paraId="1F6DF705" w14:textId="77777777">
      <w:pPr>
        <w:rPr>
          <w:b/>
          <w:bCs/>
        </w:rPr>
      </w:pPr>
    </w:p>
    <w:p w:rsidR="00500CAE" w:rsidP="00500CAE" w:rsidRDefault="00500CAE" w14:paraId="145FBDAE" w14:textId="77777777">
      <w:pPr>
        <w:rPr>
          <w:b/>
          <w:bCs/>
        </w:rPr>
      </w:pPr>
    </w:p>
    <w:p w:rsidR="00500CAE" w:rsidP="00500CAE" w:rsidRDefault="00500CAE" w14:paraId="6A2D466B" w14:textId="77777777">
      <w:pPr>
        <w:rPr>
          <w:b/>
          <w:bCs/>
        </w:rPr>
      </w:pPr>
    </w:p>
    <w:p w:rsidR="00500CAE" w:rsidP="00500CAE" w:rsidRDefault="00500CAE" w14:paraId="45408733" w14:textId="77777777">
      <w:pPr>
        <w:rPr>
          <w:b/>
          <w:bCs/>
        </w:rPr>
      </w:pPr>
    </w:p>
    <w:p w:rsidR="00500CAE" w:rsidP="00500CAE" w:rsidRDefault="00500CAE" w14:paraId="1D4FD98F" w14:textId="65F36397">
      <w:r w:rsidRPr="00FE2CB8">
        <w:rPr>
          <w:b/>
          <w:bCs/>
        </w:rPr>
        <w:t>Project #</w:t>
      </w:r>
      <w:r>
        <w:rPr>
          <w:b/>
          <w:bCs/>
        </w:rPr>
        <w:t xml:space="preserve">4 </w:t>
      </w:r>
      <w:r>
        <w:t>(creating list box using Tkinter and Selecting from it)</w:t>
      </w:r>
    </w:p>
    <w:p w:rsidR="00500CAE" w:rsidP="00500CAE" w:rsidRDefault="00500CAE" w14:paraId="67723E21" w14:textId="1855D31E">
      <w:r>
        <w:rPr>
          <w:noProof/>
        </w:rPr>
        <w:drawing>
          <wp:inline distT="0" distB="0" distL="0" distR="0" wp14:anchorId="726E5E44" wp14:editId="596FEA75">
            <wp:extent cx="4497800" cy="42291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596" cy="423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FB135A" wp14:editId="53840E63">
            <wp:extent cx="4680373" cy="1796143"/>
            <wp:effectExtent l="0" t="0" r="635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081" cy="180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612A8" w:rsidR="004579E5" w:rsidP="004579E5" w:rsidRDefault="004579E5" w14:paraId="03FF6099" w14:textId="77C48E35">
      <w:r w:rsidRPr="00457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: </w:t>
      </w:r>
      <w:r w:rsidRPr="005612A8">
        <w:t>continuing with project #3, print the food items</w:t>
      </w:r>
      <w:r w:rsidRPr="005612A8" w:rsidR="00F6351E">
        <w:t>.</w:t>
      </w:r>
    </w:p>
    <w:p w:rsidRPr="004579E5" w:rsidR="004579E5" w:rsidP="004579E5" w:rsidRDefault="004579E5" w14:paraId="77298F71" w14:textId="77777777">
      <w:pPr>
        <w:rPr>
          <w:b/>
          <w:bCs/>
          <w:color w:val="FF0000"/>
        </w:rPr>
      </w:pPr>
    </w:p>
    <w:p w:rsidRPr="004579E5" w:rsidR="004579E5" w:rsidP="004579E5" w:rsidRDefault="004579E5" w14:paraId="1070D54B" w14:textId="040C4256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:rsidR="004579E5" w:rsidP="00500CAE" w:rsidRDefault="004579E5" w14:paraId="2960DCB2" w14:textId="77777777"/>
    <w:p w:rsidR="00500CAE" w:rsidP="38A53576" w:rsidRDefault="00500CAE" w14:paraId="7657B1E0" w14:textId="4CD1CAA8">
      <w:pPr>
        <w:pStyle w:val="Normal"/>
      </w:pPr>
      <w:r w:rsidR="53B3F407">
        <w:drawing>
          <wp:inline wp14:editId="4F1CB25E" wp14:anchorId="69231CD5">
            <wp:extent cx="4029075" cy="4572000"/>
            <wp:effectExtent l="0" t="0" r="0" b="0"/>
            <wp:docPr id="3197678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5c9cac22fe94c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D20" w:rsidP="00FE2CB8" w:rsidRDefault="006D1ECF" w14:paraId="70E392D6" w14:textId="15F2CF2D">
      <w:r w:rsidRPr="00274668">
        <w:rPr>
          <w:b/>
          <w:bCs/>
        </w:rPr>
        <w:t>Project #5:</w:t>
      </w:r>
      <w:r>
        <w:t xml:space="preserve"> </w:t>
      </w:r>
      <w:r w:rsidRPr="00DC1381">
        <w:rPr>
          <w:i/>
          <w:iCs/>
        </w:rPr>
        <w:t>Replacing</w:t>
      </w:r>
      <w:r>
        <w:t xml:space="preserve"> an old item in a list with a new item</w:t>
      </w:r>
    </w:p>
    <w:p w:rsidR="006D1ECF" w:rsidP="00FE2CB8" w:rsidRDefault="006D1ECF" w14:paraId="1F02AB0B" w14:textId="7BD91277">
      <w:r>
        <w:rPr>
          <w:noProof/>
        </w:rPr>
        <w:drawing>
          <wp:inline distT="0" distB="0" distL="0" distR="0" wp14:anchorId="51A64C8D" wp14:editId="0FDE31C4">
            <wp:extent cx="5943600" cy="403923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D20" w:rsidP="00FE2CB8" w:rsidRDefault="00F64D20" w14:paraId="3E996425" w14:textId="77777777"/>
    <w:p w:rsidR="00DC1381" w:rsidP="00DC1381" w:rsidRDefault="00DC1381" w14:paraId="509FC31C" w14:textId="4718DA7C">
      <w:r w:rsidRPr="00274668">
        <w:rPr>
          <w:b/>
          <w:bCs/>
        </w:rPr>
        <w:t>Project #</w:t>
      </w:r>
      <w:r>
        <w:rPr>
          <w:b/>
          <w:bCs/>
        </w:rPr>
        <w:t>6</w:t>
      </w:r>
      <w:r w:rsidRPr="00274668">
        <w:rPr>
          <w:b/>
          <w:bCs/>
        </w:rPr>
        <w:t>:</w:t>
      </w:r>
      <w:r>
        <w:t xml:space="preserve"> </w:t>
      </w:r>
      <w:r w:rsidR="00160D05">
        <w:t>This program will demonstrate how to insert and remove items in a list, and total and average number of items in a list.</w:t>
      </w:r>
    </w:p>
    <w:p w:rsidR="00160D05" w:rsidP="00DC1381" w:rsidRDefault="00160D05" w14:paraId="1F829D84" w14:textId="685D721B">
      <w:r>
        <w:rPr>
          <w:noProof/>
        </w:rPr>
        <w:lastRenderedPageBreak/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5296" w:rsidP="00DC1381" w:rsidRDefault="00C25E36" w14:paraId="63EF6380" w14:textId="02703912">
      <w:r w:rsidRPr="38A53576" w:rsidR="00C25E36">
        <w:rPr>
          <w:b w:val="1"/>
          <w:bCs w:val="1"/>
          <w:color w:val="FF0000"/>
        </w:rPr>
        <w:t>Challenge Exercise #</w:t>
      </w:r>
      <w:r w:rsidRPr="38A53576" w:rsidR="4A35AF4D">
        <w:rPr>
          <w:b w:val="1"/>
          <w:bCs w:val="1"/>
          <w:color w:val="FF0000"/>
        </w:rPr>
        <w:t>3</w:t>
      </w:r>
      <w:r w:rsidRPr="38A53576" w:rsidR="00C25E36">
        <w:rPr>
          <w:b w:val="1"/>
          <w:bCs w:val="1"/>
          <w:color w:val="FF0000"/>
        </w:rPr>
        <w:t xml:space="preserve">: </w:t>
      </w:r>
      <w:r w:rsidR="00C25E36">
        <w:rPr/>
        <w:t>continuing with project #6, the total function, output the numbers list to a text file.</w:t>
      </w:r>
    </w:p>
    <w:p w:rsidR="00C25E36" w:rsidP="00DC1381" w:rsidRDefault="00C25E36" w14:paraId="7848AC31" w14:textId="1702DB46"/>
    <w:p w:rsidRPr="004579E5" w:rsidR="00C25E36" w:rsidP="00C25E36" w:rsidRDefault="00C25E36" w14:paraId="28816562" w14:textId="4FB0AFC8">
      <w:pPr>
        <w:jc w:val="center"/>
        <w:rPr>
          <w:b w:val="1"/>
          <w:bCs w:val="1"/>
          <w:color w:val="FF0000"/>
        </w:rPr>
      </w:pPr>
      <w:r w:rsidRPr="38A53576" w:rsidR="00C25E36">
        <w:rPr>
          <w:b w:val="1"/>
          <w:bCs w:val="1"/>
          <w:color w:val="FF0000"/>
        </w:rPr>
        <w:t>#</w:t>
      </w:r>
      <w:r w:rsidRPr="38A53576" w:rsidR="04693EDA">
        <w:rPr>
          <w:b w:val="1"/>
          <w:bCs w:val="1"/>
          <w:color w:val="FF0000"/>
        </w:rPr>
        <w:t>3</w:t>
      </w:r>
      <w:r w:rsidRPr="38A53576" w:rsidR="00C25E36">
        <w:rPr>
          <w:b w:val="1"/>
          <w:bCs w:val="1"/>
          <w:color w:val="FF0000"/>
        </w:rPr>
        <w:t xml:space="preserve"> print screen the running application with code below here.</w:t>
      </w:r>
    </w:p>
    <w:p w:rsidRPr="00C25E36" w:rsidR="00C25E36" w:rsidP="38A53576" w:rsidRDefault="00C25E36" w14:paraId="63A2CF7D" w14:textId="213C2FF0">
      <w:pPr>
        <w:pStyle w:val="Normal"/>
      </w:pPr>
      <w:r w:rsidR="7F2DB916">
        <w:drawing>
          <wp:inline wp14:editId="09AA3784" wp14:anchorId="64AA5815">
            <wp:extent cx="4019550" cy="4572000"/>
            <wp:effectExtent l="0" t="0" r="0" b="0"/>
            <wp:docPr id="20867341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400f60600f47b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C1381" w:rsidR="00DC1381" w:rsidP="00DC1381" w:rsidRDefault="00DC1381" w14:paraId="2EBFDE3E" w14:textId="77777777"/>
    <w:p w:rsidRPr="004579E5" w:rsidR="0011462D" w:rsidP="0011462D" w:rsidRDefault="0011462D" w14:paraId="607468E8" w14:textId="5EDFDACF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 w:rsidR="005612A8">
        <w:t xml:space="preserve">TOTAL SALES APP: </w:t>
      </w:r>
      <w:r w:rsidRPr="005612A8">
        <w:t>Design a program that asks the user to enter a store’s sales for each day of the week. The amount should be stored in a list. Use loop to calculate the total sales for the week and display the result.</w:t>
      </w:r>
      <w:r w:rsidR="00AD1952">
        <w:t xml:space="preserve"> Plus output the results into a text file as well as the console.</w:t>
      </w:r>
    </w:p>
    <w:p w:rsidRPr="004579E5" w:rsidR="0011462D" w:rsidP="0011462D" w:rsidRDefault="0011462D" w14:paraId="6CE97388" w14:textId="77777777">
      <w:pPr>
        <w:rPr>
          <w:b/>
          <w:bCs/>
          <w:color w:val="FF0000"/>
        </w:rPr>
      </w:pPr>
    </w:p>
    <w:p w:rsidRPr="004579E5" w:rsidR="0011462D" w:rsidP="0011462D" w:rsidRDefault="0011462D" w14:paraId="53020DC9" w14:textId="692AABFF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:rsidR="00E01F25" w:rsidP="00353177" w:rsidRDefault="00E01F25" w14:paraId="377B6ED3" w14:textId="77777777"/>
    <w:p w:rsidR="007C0C4C" w:rsidP="38A53576" w:rsidRDefault="007C0C4C" w14:paraId="4133548F" w14:textId="577103E2">
      <w:pPr>
        <w:pStyle w:val="Normal"/>
      </w:pPr>
      <w:r w:rsidR="30E5AFB8">
        <w:drawing>
          <wp:inline wp14:editId="32849AB7" wp14:anchorId="4D8DF214">
            <wp:extent cx="4572000" cy="3781425"/>
            <wp:effectExtent l="0" t="0" r="0" b="0"/>
            <wp:docPr id="2738573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8bb8eee8fa491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579E5" w:rsidR="00AD1952" w:rsidP="00AD1952" w:rsidRDefault="005612A8" w14:paraId="088B490E" w14:textId="39F33FAC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5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>
        <w:t xml:space="preserve">RAINFALL APP: </w:t>
      </w:r>
      <w:r w:rsidR="00250853">
        <w:t>Design a program that let’s the user to enter the total rainfall for each of the 12 months into a list.</w:t>
      </w:r>
      <w:r w:rsidR="0031060A">
        <w:t xml:space="preserve"> The program should calculate and display the total rainfall for the year, </w:t>
      </w:r>
      <w:r w:rsidR="0031060A">
        <w:lastRenderedPageBreak/>
        <w:t>the average monthly rainfall, the months with the highest and lowest amounts of rainfall.</w:t>
      </w:r>
      <w:r w:rsidR="00AD1952">
        <w:t xml:space="preserve"> Plus output the results into a text file as well as the console.</w:t>
      </w:r>
    </w:p>
    <w:p w:rsidRPr="004579E5" w:rsidR="005612A8" w:rsidP="005612A8" w:rsidRDefault="005612A8" w14:paraId="77F235A5" w14:textId="627E633E">
      <w:pPr>
        <w:rPr>
          <w:b/>
          <w:bCs/>
          <w:color w:val="FF0000"/>
        </w:rPr>
      </w:pPr>
    </w:p>
    <w:p w:rsidRPr="004579E5" w:rsidR="005612A8" w:rsidP="005612A8" w:rsidRDefault="005612A8" w14:paraId="22010543" w14:textId="77777777">
      <w:pPr>
        <w:rPr>
          <w:b/>
          <w:bCs/>
          <w:color w:val="FF0000"/>
        </w:rPr>
      </w:pPr>
    </w:p>
    <w:p w:rsidRPr="004579E5" w:rsidR="005612A8" w:rsidP="005612A8" w:rsidRDefault="005612A8" w14:paraId="1C339ACE" w14:textId="20E76C51">
      <w:pPr>
        <w:jc w:val="center"/>
        <w:rPr>
          <w:b/>
          <w:bCs/>
          <w:color w:val="FF0000"/>
        </w:rPr>
      </w:pPr>
      <w:r w:rsidRPr="38A53576" w:rsidR="005612A8">
        <w:rPr>
          <w:b w:val="1"/>
          <w:bCs w:val="1"/>
          <w:color w:val="FF0000"/>
        </w:rPr>
        <w:t>#</w:t>
      </w:r>
      <w:r w:rsidRPr="38A53576" w:rsidR="00C25E36">
        <w:rPr>
          <w:b w:val="1"/>
          <w:bCs w:val="1"/>
          <w:color w:val="FF0000"/>
        </w:rPr>
        <w:t xml:space="preserve">5 </w:t>
      </w:r>
      <w:r w:rsidRPr="38A53576" w:rsidR="005612A8">
        <w:rPr>
          <w:b w:val="1"/>
          <w:bCs w:val="1"/>
          <w:color w:val="FF0000"/>
        </w:rPr>
        <w:t>print screen the running application with code below here.</w:t>
      </w:r>
    </w:p>
    <w:p w:rsidR="005612A8" w:rsidP="38A53576" w:rsidRDefault="005612A8" w14:paraId="02C6A4E9" w14:textId="36D1B54A">
      <w:pPr>
        <w:pStyle w:val="Normal"/>
      </w:pPr>
      <w:r w:rsidR="04EB433A">
        <w:drawing>
          <wp:inline wp14:editId="362FABD5" wp14:anchorId="03F83D10">
            <wp:extent cx="4572000" cy="4229100"/>
            <wp:effectExtent l="0" t="0" r="0" b="0"/>
            <wp:docPr id="6941134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0c31033607a49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2A8" w:rsidP="00AD1952" w:rsidRDefault="005612A8" w14:paraId="39AB33E2" w14:textId="77777777">
      <w:pPr>
        <w:jc w:val="center"/>
      </w:pPr>
    </w:p>
    <w:p w:rsidRPr="00AF69B2" w:rsidR="007C0C4C" w:rsidP="00AF69B2" w:rsidRDefault="00AF69B2" w14:paraId="322646F3" w14:textId="6D84936B">
      <w:pPr>
        <w:jc w:val="center"/>
        <w:rPr>
          <w:b/>
          <w:bCs/>
          <w:color w:val="FF0000"/>
        </w:rPr>
      </w:pPr>
      <w:r w:rsidRPr="00AF69B2">
        <w:rPr>
          <w:b/>
          <w:bCs/>
          <w:color w:val="FF0000"/>
        </w:rPr>
        <w:t>Submit this document to Module 7 Class Exercise #6</w:t>
      </w:r>
    </w:p>
    <w:sectPr w:rsidRPr="00AF69B2" w:rsidR="007C0C4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254D0" w:rsidP="00353177" w:rsidRDefault="007254D0" w14:paraId="305DC7F5" w14:textId="77777777">
      <w:pPr>
        <w:spacing w:after="0" w:line="240" w:lineRule="auto"/>
      </w:pPr>
      <w:r>
        <w:separator/>
      </w:r>
    </w:p>
  </w:endnote>
  <w:endnote w:type="continuationSeparator" w:id="0">
    <w:p w:rsidR="007254D0" w:rsidP="00353177" w:rsidRDefault="007254D0" w14:paraId="0485716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7B50" w:rsidRDefault="006C7B50" w14:paraId="3F43392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3177" w:rsidRDefault="00353177" w14:paraId="17F32775" w14:textId="6AB10D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53177" w:rsidRDefault="00353177" w14:paraId="6D1081F8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7B50" w:rsidRDefault="006C7B50" w14:paraId="13F465E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254D0" w:rsidP="00353177" w:rsidRDefault="007254D0" w14:paraId="650A609C" w14:textId="77777777">
      <w:pPr>
        <w:spacing w:after="0" w:line="240" w:lineRule="auto"/>
      </w:pPr>
      <w:r>
        <w:separator/>
      </w:r>
    </w:p>
  </w:footnote>
  <w:footnote w:type="continuationSeparator" w:id="0">
    <w:p w:rsidR="007254D0" w:rsidP="00353177" w:rsidRDefault="007254D0" w14:paraId="75E8056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7B50" w:rsidRDefault="006C7B50" w14:paraId="45CF0C7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53177" w:rsidRDefault="00353177" w14:paraId="05B8E17F" w14:textId="48979A97">
    <w:pPr>
      <w:pStyle w:val="Header"/>
    </w:pPr>
    <w:r>
      <w:t>Santa Ana College</w:t>
    </w:r>
  </w:p>
  <w:p w:rsidR="00353177" w:rsidRDefault="006C7B50" w14:paraId="7B1267E5" w14:textId="46A34577">
    <w:pPr>
      <w:pStyle w:val="Header"/>
    </w:pPr>
    <w:r>
      <w:t>CMPR114</w:t>
    </w:r>
  </w:p>
  <w:p w:rsidR="00353177" w:rsidRDefault="00353177" w14:paraId="17295D9F" w14:textId="620A0C71">
    <w:pPr>
      <w:pStyle w:val="Header"/>
    </w:pPr>
    <w:r w:rsidRPr="00353177">
      <w:t>m7 chapter 7 Lists and Tuples GUI Interfaces + class exercise #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C7B50" w:rsidRDefault="006C7B50" w14:paraId="26FF086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4324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27182"/>
    <w:rsid w:val="000B40A6"/>
    <w:rsid w:val="000C0D2E"/>
    <w:rsid w:val="0011462D"/>
    <w:rsid w:val="00160D05"/>
    <w:rsid w:val="001A253E"/>
    <w:rsid w:val="001C232A"/>
    <w:rsid w:val="00202A88"/>
    <w:rsid w:val="00247E28"/>
    <w:rsid w:val="00250853"/>
    <w:rsid w:val="00274668"/>
    <w:rsid w:val="0031060A"/>
    <w:rsid w:val="00353177"/>
    <w:rsid w:val="003865D3"/>
    <w:rsid w:val="004579E5"/>
    <w:rsid w:val="004E27C5"/>
    <w:rsid w:val="00500CAE"/>
    <w:rsid w:val="005612A8"/>
    <w:rsid w:val="006C7B50"/>
    <w:rsid w:val="006D1ECF"/>
    <w:rsid w:val="00707D38"/>
    <w:rsid w:val="007254D0"/>
    <w:rsid w:val="007C0C4C"/>
    <w:rsid w:val="008A1E2E"/>
    <w:rsid w:val="00935EF7"/>
    <w:rsid w:val="00AC4BD5"/>
    <w:rsid w:val="00AD1952"/>
    <w:rsid w:val="00AF442C"/>
    <w:rsid w:val="00AF69B2"/>
    <w:rsid w:val="00B107F4"/>
    <w:rsid w:val="00B35755"/>
    <w:rsid w:val="00B749A9"/>
    <w:rsid w:val="00B95296"/>
    <w:rsid w:val="00C25E36"/>
    <w:rsid w:val="00C566CD"/>
    <w:rsid w:val="00CF7529"/>
    <w:rsid w:val="00D01B83"/>
    <w:rsid w:val="00DA4F45"/>
    <w:rsid w:val="00DC1381"/>
    <w:rsid w:val="00E01F25"/>
    <w:rsid w:val="00ED33D7"/>
    <w:rsid w:val="00F523DB"/>
    <w:rsid w:val="00F6351E"/>
    <w:rsid w:val="00F64D20"/>
    <w:rsid w:val="00FE2CB8"/>
    <w:rsid w:val="04693EDA"/>
    <w:rsid w:val="04EB433A"/>
    <w:rsid w:val="193FE624"/>
    <w:rsid w:val="254EF77F"/>
    <w:rsid w:val="30E5AFB8"/>
    <w:rsid w:val="38A53576"/>
    <w:rsid w:val="439092FA"/>
    <w:rsid w:val="4A35AF4D"/>
    <w:rsid w:val="53B3F407"/>
    <w:rsid w:val="62ECA0E5"/>
    <w:rsid w:val="76386149"/>
    <w:rsid w:val="7F2DB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theme" Target="theme/theme1.xml" Id="rId26" /><Relationship Type="http://schemas.openxmlformats.org/officeDocument/2006/relationships/settings" Target="settings.xml" Id="rId3" /><Relationship Type="http://schemas.openxmlformats.org/officeDocument/2006/relationships/footer" Target="footer1.xml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fontTable" Target="fontTable.xml" Id="rId25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header" Target="header2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er" Target="footer3.xml" Id="rId24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header" Target="header3.xml" Id="rId23" /><Relationship Type="http://schemas.openxmlformats.org/officeDocument/2006/relationships/image" Target="media/image4.tmp" Id="rId10" /><Relationship Type="http://schemas.openxmlformats.org/officeDocument/2006/relationships/header" Target="header1.xml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footer" Target="footer2.xml" Id="rId22" /><Relationship Type="http://schemas.openxmlformats.org/officeDocument/2006/relationships/image" Target="/media/imaged.png" Id="R73e59bf31a5e4500" /><Relationship Type="http://schemas.openxmlformats.org/officeDocument/2006/relationships/image" Target="/media/imagee.png" Id="Re5c9cac22fe94c91" /><Relationship Type="http://schemas.openxmlformats.org/officeDocument/2006/relationships/image" Target="/media/imagef.png" Id="R0b400f60600f47b8" /><Relationship Type="http://schemas.openxmlformats.org/officeDocument/2006/relationships/image" Target="/media/image10.png" Id="R048bb8eee8fa4916" /><Relationship Type="http://schemas.openxmlformats.org/officeDocument/2006/relationships/image" Target="/media/image11.png" Id="R40c31033607a49f3" /><Relationship Type="http://schemas.openxmlformats.org/officeDocument/2006/relationships/glossaryDocument" Target="glossary/document.xml" Id="R88e7d123d85a47f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0b597-6fb8-4677-98ba-de586a1a1f57}"/>
      </w:docPartPr>
      <w:docPartBody>
        <w:p w14:paraId="230E058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46</revision>
  <dcterms:created xsi:type="dcterms:W3CDTF">2022-10-03T03:04:00.0000000Z</dcterms:created>
  <dcterms:modified xsi:type="dcterms:W3CDTF">2022-10-05T02:23:36.2060164Z</dcterms:modified>
</coreProperties>
</file>